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6F69F" w14:textId="706C0885" w:rsidR="000A3744" w:rsidRPr="000A3744" w:rsidRDefault="000A3744" w:rsidP="000A3744">
      <w:pPr>
        <w:spacing w:after="0" w:afterAutospacing="0" w:line="240" w:lineRule="auto"/>
        <w:jc w:val="right"/>
        <w:rPr>
          <w:rFonts w:ascii="Roboto" w:hAnsi="Roboto"/>
          <w:b/>
          <w:bCs/>
          <w:sz w:val="24"/>
          <w:szCs w:val="24"/>
          <w:lang w:val="hr-HR"/>
        </w:rPr>
      </w:pPr>
      <w:r w:rsidRPr="000A3744">
        <w:rPr>
          <w:rFonts w:ascii="Roboto" w:hAnsi="Roboto"/>
          <w:b/>
          <w:bCs/>
          <w:sz w:val="24"/>
          <w:szCs w:val="24"/>
          <w:lang w:val="hr-HR"/>
        </w:rPr>
        <w:t xml:space="preserve">Obrazac </w:t>
      </w:r>
      <w:r w:rsidR="00F12F50">
        <w:rPr>
          <w:rFonts w:ascii="Roboto" w:hAnsi="Roboto"/>
          <w:b/>
          <w:bCs/>
          <w:sz w:val="24"/>
          <w:szCs w:val="24"/>
          <w:lang w:val="hr-HR"/>
        </w:rPr>
        <w:t>2</w:t>
      </w:r>
      <w:r w:rsidRPr="000A3744">
        <w:rPr>
          <w:rFonts w:ascii="Roboto" w:hAnsi="Roboto"/>
          <w:b/>
          <w:bCs/>
          <w:sz w:val="24"/>
          <w:szCs w:val="24"/>
          <w:lang w:val="hr-HR"/>
        </w:rPr>
        <w:t>.</w:t>
      </w:r>
    </w:p>
    <w:p w14:paraId="61EA77B3" w14:textId="77777777" w:rsidR="000A3744" w:rsidRDefault="000A3744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p w14:paraId="706CF1E4" w14:textId="542E030A" w:rsidR="00335632" w:rsidRPr="000A3744" w:rsidRDefault="000A3744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  <w:r w:rsidRPr="000A3744">
        <w:rPr>
          <w:rFonts w:ascii="Roboto" w:hAnsi="Roboto"/>
          <w:sz w:val="24"/>
          <w:szCs w:val="24"/>
          <w:lang w:val="hr-HR"/>
        </w:rPr>
        <w:t>K</w:t>
      </w:r>
      <w:r w:rsidR="004F1170">
        <w:rPr>
          <w:rFonts w:ascii="Roboto" w:hAnsi="Roboto"/>
          <w:sz w:val="24"/>
          <w:szCs w:val="24"/>
          <w:lang w:val="hr-HR"/>
        </w:rPr>
        <w:t>LASA</w:t>
      </w:r>
      <w:r w:rsidRPr="000A3744">
        <w:rPr>
          <w:rFonts w:ascii="Roboto" w:hAnsi="Roboto"/>
          <w:sz w:val="24"/>
          <w:szCs w:val="24"/>
          <w:lang w:val="hr-HR"/>
        </w:rPr>
        <w:t>:</w:t>
      </w:r>
    </w:p>
    <w:p w14:paraId="22A51464" w14:textId="72C629ED" w:rsidR="000A3744" w:rsidRPr="000A3744" w:rsidRDefault="000A3744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  <w:r w:rsidRPr="000A3744">
        <w:rPr>
          <w:rFonts w:ascii="Roboto" w:hAnsi="Roboto"/>
          <w:sz w:val="24"/>
          <w:szCs w:val="24"/>
          <w:lang w:val="hr-HR"/>
        </w:rPr>
        <w:t>U</w:t>
      </w:r>
      <w:r w:rsidR="004F1170">
        <w:rPr>
          <w:rFonts w:ascii="Roboto" w:hAnsi="Roboto"/>
          <w:sz w:val="24"/>
          <w:szCs w:val="24"/>
          <w:lang w:val="hr-HR"/>
        </w:rPr>
        <w:t>RBROJ</w:t>
      </w:r>
      <w:r w:rsidRPr="000A3744">
        <w:rPr>
          <w:rFonts w:ascii="Roboto" w:hAnsi="Roboto"/>
          <w:sz w:val="24"/>
          <w:szCs w:val="24"/>
          <w:lang w:val="hr-HR"/>
        </w:rPr>
        <w:t>:</w:t>
      </w:r>
    </w:p>
    <w:p w14:paraId="2C3F7FCA" w14:textId="5B9407D5" w:rsidR="000A3744" w:rsidRPr="000A3744" w:rsidRDefault="000A3744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  <w:r w:rsidRPr="000A3744">
        <w:rPr>
          <w:rFonts w:ascii="Roboto" w:hAnsi="Roboto"/>
          <w:sz w:val="24"/>
          <w:szCs w:val="24"/>
          <w:lang w:val="hr-HR"/>
        </w:rPr>
        <w:t>Osijek,</w:t>
      </w:r>
    </w:p>
    <w:p w14:paraId="03306EB1" w14:textId="77777777" w:rsidR="000A3744" w:rsidRDefault="000A3744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p w14:paraId="40FFF61C" w14:textId="1DAC8160" w:rsidR="000A3744" w:rsidRDefault="000A3744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  <w:r>
        <w:rPr>
          <w:rFonts w:ascii="Roboto" w:hAnsi="Roboto"/>
          <w:sz w:val="24"/>
          <w:szCs w:val="24"/>
          <w:lang w:val="hr-HR"/>
        </w:rPr>
        <w:t>Povjerenstv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A3744" w14:paraId="0B7BD872" w14:textId="77777777" w:rsidTr="000A3744">
        <w:tc>
          <w:tcPr>
            <w:tcW w:w="4508" w:type="dxa"/>
          </w:tcPr>
          <w:p w14:paraId="75E9B7F6" w14:textId="2502E676" w:rsidR="000A3744" w:rsidRPr="00475D14" w:rsidRDefault="000A3744" w:rsidP="000A3744">
            <w:pPr>
              <w:spacing w:after="0" w:afterAutospacing="0"/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</w:pPr>
            <w:r w:rsidRPr="00475D14"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  <w:t>Predsjednik/</w:t>
            </w:r>
            <w:proofErr w:type="spellStart"/>
            <w:r w:rsidRPr="00475D14"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  <w:t>ca</w:t>
            </w:r>
            <w:proofErr w:type="spellEnd"/>
            <w:r w:rsidRPr="00475D14"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  <w:t xml:space="preserve"> povjerenstva</w:t>
            </w:r>
          </w:p>
        </w:tc>
        <w:tc>
          <w:tcPr>
            <w:tcW w:w="4508" w:type="dxa"/>
          </w:tcPr>
          <w:p w14:paraId="224350B4" w14:textId="166B62BD" w:rsidR="000A3744" w:rsidRDefault="000A3744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0A3744" w:rsidRPr="008005C2" w14:paraId="0BD2A68F" w14:textId="77777777" w:rsidTr="000A3744">
        <w:tc>
          <w:tcPr>
            <w:tcW w:w="4508" w:type="dxa"/>
          </w:tcPr>
          <w:p w14:paraId="292B32BB" w14:textId="361E5A82" w:rsidR="000A3744" w:rsidRPr="00475D14" w:rsidRDefault="000A3744" w:rsidP="000A3744">
            <w:pPr>
              <w:spacing w:after="0" w:afterAutospacing="0"/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</w:pPr>
            <w:r w:rsidRPr="00475D14"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  <w:t>Član povjerenstva</w:t>
            </w:r>
          </w:p>
        </w:tc>
        <w:tc>
          <w:tcPr>
            <w:tcW w:w="4508" w:type="dxa"/>
          </w:tcPr>
          <w:p w14:paraId="7945F4F0" w14:textId="30B79C51" w:rsidR="000A3744" w:rsidRDefault="000A3744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0A3744" w14:paraId="498712C4" w14:textId="77777777" w:rsidTr="000A3744">
        <w:tc>
          <w:tcPr>
            <w:tcW w:w="4508" w:type="dxa"/>
          </w:tcPr>
          <w:p w14:paraId="2B4C69BB" w14:textId="1D8FE952" w:rsidR="000A3744" w:rsidRPr="00475D14" w:rsidRDefault="000A3744" w:rsidP="000A3744">
            <w:pPr>
              <w:spacing w:after="0" w:afterAutospacing="0"/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</w:pPr>
            <w:r w:rsidRPr="00475D14"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  <w:t>Član povjerenstva</w:t>
            </w:r>
          </w:p>
        </w:tc>
        <w:tc>
          <w:tcPr>
            <w:tcW w:w="4508" w:type="dxa"/>
          </w:tcPr>
          <w:p w14:paraId="2D81041A" w14:textId="0EF496FC" w:rsidR="000A3744" w:rsidRDefault="000A3744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</w:tbl>
    <w:p w14:paraId="64C8DCFB" w14:textId="77777777" w:rsidR="000A3744" w:rsidRDefault="000A3744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A3744" w:rsidRPr="001056AB" w14:paraId="64F853A7" w14:textId="77777777" w:rsidTr="000A3744">
        <w:tc>
          <w:tcPr>
            <w:tcW w:w="4508" w:type="dxa"/>
          </w:tcPr>
          <w:p w14:paraId="1ADCD44F" w14:textId="77777777" w:rsidR="000A3744" w:rsidRPr="00475D14" w:rsidRDefault="000A3744" w:rsidP="000A3744">
            <w:pPr>
              <w:spacing w:after="0" w:afterAutospacing="0"/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</w:pPr>
          </w:p>
        </w:tc>
        <w:tc>
          <w:tcPr>
            <w:tcW w:w="4508" w:type="dxa"/>
          </w:tcPr>
          <w:p w14:paraId="5DA21F51" w14:textId="77777777" w:rsidR="000A3744" w:rsidRPr="00475D14" w:rsidRDefault="000A3744" w:rsidP="000A3744">
            <w:pPr>
              <w:spacing w:after="0" w:afterAutospacing="0"/>
              <w:jc w:val="right"/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</w:pPr>
            <w:r w:rsidRPr="00475D14"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  <w:t>Ekonomski fakultet u Osijeku</w:t>
            </w:r>
          </w:p>
          <w:p w14:paraId="24C998D1" w14:textId="3F8E926C" w:rsidR="000A3744" w:rsidRPr="00475D14" w:rsidRDefault="000A3744" w:rsidP="000A3744">
            <w:pPr>
              <w:spacing w:after="0" w:afterAutospacing="0"/>
              <w:jc w:val="right"/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</w:pPr>
            <w:r w:rsidRPr="00475D14"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  <w:t xml:space="preserve">Vijeće </w:t>
            </w:r>
            <w:r w:rsidR="001056AB"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  <w:t>d</w:t>
            </w:r>
            <w:r w:rsidRPr="00475D14">
              <w:rPr>
                <w:rFonts w:ascii="Roboto" w:hAnsi="Roboto"/>
                <w:b/>
                <w:bCs/>
                <w:sz w:val="24"/>
                <w:szCs w:val="24"/>
                <w:lang w:val="hr-HR"/>
              </w:rPr>
              <w:t>oktorskog studija Management</w:t>
            </w:r>
          </w:p>
        </w:tc>
      </w:tr>
    </w:tbl>
    <w:p w14:paraId="0101E4C5" w14:textId="77777777" w:rsidR="000A3744" w:rsidRDefault="000A3744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p w14:paraId="4CF052F5" w14:textId="77777777" w:rsidR="000A3744" w:rsidRDefault="000A3744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p w14:paraId="5D32E656" w14:textId="3F7DD90A" w:rsidR="000A3744" w:rsidRDefault="000A3744" w:rsidP="000A3744">
      <w:pPr>
        <w:spacing w:after="0" w:afterAutospacing="0" w:line="240" w:lineRule="auto"/>
        <w:jc w:val="center"/>
        <w:rPr>
          <w:rFonts w:ascii="Roboto" w:hAnsi="Roboto"/>
          <w:sz w:val="28"/>
          <w:szCs w:val="28"/>
          <w:lang w:val="hr-HR"/>
        </w:rPr>
      </w:pPr>
      <w:r w:rsidRPr="000A3744">
        <w:rPr>
          <w:rFonts w:ascii="Roboto" w:hAnsi="Roboto"/>
          <w:b/>
          <w:bCs/>
          <w:sz w:val="28"/>
          <w:szCs w:val="28"/>
          <w:lang w:val="hr-HR"/>
        </w:rPr>
        <w:t>ZAPISNIK I IZVJEŠĆE POVJERENSTVA ZA OCJENU ISTRAŽIVAČKOG SEMINARA</w:t>
      </w:r>
    </w:p>
    <w:p w14:paraId="2354ECC7" w14:textId="77777777" w:rsidR="000A3744" w:rsidRDefault="000A3744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0A3744" w14:paraId="04FCD538" w14:textId="77777777" w:rsidTr="006D6AA5">
        <w:tc>
          <w:tcPr>
            <w:tcW w:w="3114" w:type="dxa"/>
            <w:shd w:val="clear" w:color="auto" w:fill="002060"/>
          </w:tcPr>
          <w:p w14:paraId="310FE31A" w14:textId="082A609F" w:rsidR="000A3744" w:rsidRPr="00F96288" w:rsidRDefault="001C1546" w:rsidP="000A3744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Student/</w:t>
            </w:r>
            <w:proofErr w:type="spellStart"/>
            <w:r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ica</w:t>
            </w:r>
            <w:proofErr w:type="spellEnd"/>
            <w:r w:rsidR="00457890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:</w:t>
            </w:r>
          </w:p>
        </w:tc>
        <w:tc>
          <w:tcPr>
            <w:tcW w:w="5902" w:type="dxa"/>
          </w:tcPr>
          <w:p w14:paraId="49881790" w14:textId="585106EE" w:rsidR="000A3744" w:rsidRDefault="000A3744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0A3744" w14:paraId="1E671229" w14:textId="77777777" w:rsidTr="006D6AA5">
        <w:tc>
          <w:tcPr>
            <w:tcW w:w="3114" w:type="dxa"/>
            <w:shd w:val="clear" w:color="auto" w:fill="002060"/>
          </w:tcPr>
          <w:p w14:paraId="728C7A04" w14:textId="1F819C90" w:rsidR="000A3744" w:rsidRPr="00F96288" w:rsidRDefault="001C1546" w:rsidP="000A3744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Matični broj</w:t>
            </w:r>
            <w:r w:rsidR="008F0E4F"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 studenta/</w:t>
            </w:r>
            <w:proofErr w:type="spellStart"/>
            <w:r w:rsidR="008F0E4F"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ice</w:t>
            </w:r>
            <w:proofErr w:type="spellEnd"/>
            <w:r w:rsidR="008F0E4F"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:</w:t>
            </w:r>
          </w:p>
        </w:tc>
        <w:tc>
          <w:tcPr>
            <w:tcW w:w="5902" w:type="dxa"/>
          </w:tcPr>
          <w:p w14:paraId="1231DFE5" w14:textId="3783B9F2" w:rsidR="000A3744" w:rsidRDefault="000A3744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0A3744" w14:paraId="0FDAD668" w14:textId="77777777" w:rsidTr="006D6AA5">
        <w:tc>
          <w:tcPr>
            <w:tcW w:w="3114" w:type="dxa"/>
            <w:shd w:val="clear" w:color="auto" w:fill="002060"/>
          </w:tcPr>
          <w:p w14:paraId="73306AAF" w14:textId="23E0F52C" w:rsidR="000A3744" w:rsidRPr="00F96288" w:rsidRDefault="006E17C5" w:rsidP="000A3744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Istraživački seminar broj</w:t>
            </w:r>
            <w:r w:rsidR="00457890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:</w:t>
            </w:r>
          </w:p>
        </w:tc>
        <w:tc>
          <w:tcPr>
            <w:tcW w:w="5902" w:type="dxa"/>
          </w:tcPr>
          <w:p w14:paraId="2379B9D5" w14:textId="53813874" w:rsidR="000A3744" w:rsidRDefault="000A3744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0A3744" w14:paraId="6C9A1DC5" w14:textId="77777777" w:rsidTr="006D6AA5">
        <w:tc>
          <w:tcPr>
            <w:tcW w:w="3114" w:type="dxa"/>
            <w:shd w:val="clear" w:color="auto" w:fill="002060"/>
          </w:tcPr>
          <w:p w14:paraId="596005D5" w14:textId="3B576C42" w:rsidR="000A3744" w:rsidRPr="00F96288" w:rsidRDefault="00E35BBF" w:rsidP="000A3744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Znanstveno područje doktorskog rada</w:t>
            </w:r>
            <w:r w:rsidR="00457890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:</w:t>
            </w:r>
          </w:p>
        </w:tc>
        <w:tc>
          <w:tcPr>
            <w:tcW w:w="5902" w:type="dxa"/>
          </w:tcPr>
          <w:p w14:paraId="53CCA31B" w14:textId="1F5F952E" w:rsidR="000A3744" w:rsidRDefault="000A3744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0A3744" w:rsidRPr="001056AB" w14:paraId="71DF0DD4" w14:textId="77777777" w:rsidTr="006D6AA5">
        <w:tc>
          <w:tcPr>
            <w:tcW w:w="3114" w:type="dxa"/>
            <w:shd w:val="clear" w:color="auto" w:fill="002060"/>
          </w:tcPr>
          <w:p w14:paraId="6F74FC09" w14:textId="7A58CA57" w:rsidR="000A3744" w:rsidRPr="00F96288" w:rsidRDefault="006D6AA5" w:rsidP="000A3744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Radni naslov teme doktorskog rada</w:t>
            </w:r>
            <w:r w:rsidR="00457890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:</w:t>
            </w:r>
          </w:p>
        </w:tc>
        <w:tc>
          <w:tcPr>
            <w:tcW w:w="5902" w:type="dxa"/>
          </w:tcPr>
          <w:p w14:paraId="75F5CDA4" w14:textId="30EAD3CA" w:rsidR="000A3744" w:rsidRDefault="000A3744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EA2A70" w14:paraId="34CE3378" w14:textId="77777777" w:rsidTr="006D6AA5">
        <w:tc>
          <w:tcPr>
            <w:tcW w:w="3114" w:type="dxa"/>
            <w:shd w:val="clear" w:color="auto" w:fill="002060"/>
          </w:tcPr>
          <w:p w14:paraId="02F64565" w14:textId="4284C3D0" w:rsidR="00EA2A70" w:rsidRPr="00F96288" w:rsidRDefault="00EA2A70" w:rsidP="000A3744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Datum </w:t>
            </w:r>
            <w:r w:rsidR="00C10B2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izlaganja </w:t>
            </w:r>
            <w:r w:rsidR="00457890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istraživačkog seminara:</w:t>
            </w:r>
          </w:p>
        </w:tc>
        <w:tc>
          <w:tcPr>
            <w:tcW w:w="5902" w:type="dxa"/>
          </w:tcPr>
          <w:p w14:paraId="3CD0E42C" w14:textId="3BCBAA33" w:rsidR="00EA2A70" w:rsidRDefault="00EA2A70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</w:tbl>
    <w:p w14:paraId="2D3C75B8" w14:textId="77777777" w:rsidR="00A11E7E" w:rsidRDefault="00A11E7E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42287" w:rsidRPr="00642287" w14:paraId="2501C954" w14:textId="77777777" w:rsidTr="00642287">
        <w:tc>
          <w:tcPr>
            <w:tcW w:w="9016" w:type="dxa"/>
            <w:shd w:val="clear" w:color="auto" w:fill="002060"/>
          </w:tcPr>
          <w:p w14:paraId="3EBE48F6" w14:textId="1CA62F0F" w:rsidR="006667FE" w:rsidRPr="00642287" w:rsidRDefault="00AF5C5F" w:rsidP="000A3744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 w:rsidRPr="00642287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Komentari i </w:t>
            </w:r>
            <w:r w:rsidR="00853B09" w:rsidRPr="00642287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primjedbe za unapređenje </w:t>
            </w:r>
            <w:r w:rsidR="00D53334" w:rsidRPr="00642287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istraživačkog seminara</w:t>
            </w:r>
          </w:p>
        </w:tc>
      </w:tr>
      <w:tr w:rsidR="006667FE" w:rsidRPr="001C3E69" w14:paraId="0F51266B" w14:textId="77777777" w:rsidTr="006667FE">
        <w:tc>
          <w:tcPr>
            <w:tcW w:w="9016" w:type="dxa"/>
          </w:tcPr>
          <w:p w14:paraId="50956BB0" w14:textId="77777777" w:rsidR="00642287" w:rsidRDefault="00642287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</w:tbl>
    <w:p w14:paraId="361E41F3" w14:textId="77777777" w:rsidR="00642287" w:rsidRDefault="00642287" w:rsidP="00642287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42287" w:rsidRPr="001056AB" w14:paraId="1E3D540A" w14:textId="77777777" w:rsidTr="00C54753">
        <w:tc>
          <w:tcPr>
            <w:tcW w:w="9016" w:type="dxa"/>
            <w:shd w:val="clear" w:color="auto" w:fill="002060"/>
          </w:tcPr>
          <w:p w14:paraId="41D4DD5F" w14:textId="598B780B" w:rsidR="00642287" w:rsidRPr="00642287" w:rsidRDefault="00622525" w:rsidP="00C54753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Povjerenstvo </w:t>
            </w:r>
            <w:r w:rsidR="007170B0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za ocjenu istraživačkog seminara predlaže Vijeću Doktorskog studija </w:t>
            </w:r>
            <w:r w:rsidR="00172970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da se istraživački seminar</w:t>
            </w:r>
            <w:r w:rsidR="00BF783A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:</w:t>
            </w:r>
          </w:p>
        </w:tc>
      </w:tr>
      <w:tr w:rsidR="00642287" w14:paraId="212D5475" w14:textId="77777777" w:rsidTr="00C54753">
        <w:tc>
          <w:tcPr>
            <w:tcW w:w="9016" w:type="dxa"/>
          </w:tcPr>
          <w:p w14:paraId="3D0919BE" w14:textId="1C5A4D0B" w:rsidR="00642287" w:rsidRPr="002F330E" w:rsidRDefault="001C3E69" w:rsidP="002F330E">
            <w:pPr>
              <w:pStyle w:val="ListParagraph"/>
              <w:numPr>
                <w:ilvl w:val="0"/>
                <w:numId w:val="1"/>
              </w:num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  <w:r>
              <w:rPr>
                <w:rFonts w:ascii="Roboto" w:hAnsi="Roboto"/>
                <w:sz w:val="24"/>
                <w:szCs w:val="24"/>
                <w:lang w:val="hr-HR"/>
              </w:rPr>
              <w:sym w:font="Wingdings" w:char="F0A8"/>
            </w:r>
            <w:r>
              <w:rPr>
                <w:rFonts w:ascii="Roboto" w:hAnsi="Roboto"/>
                <w:sz w:val="24"/>
                <w:szCs w:val="24"/>
                <w:lang w:val="hr-HR"/>
              </w:rPr>
              <w:t xml:space="preserve"> </w:t>
            </w:r>
            <w:r w:rsidR="002F330E">
              <w:rPr>
                <w:rFonts w:ascii="Roboto" w:hAnsi="Roboto"/>
                <w:sz w:val="24"/>
                <w:szCs w:val="24"/>
                <w:lang w:val="hr-HR"/>
              </w:rPr>
              <w:t>pozitivno ocijeni</w:t>
            </w:r>
          </w:p>
        </w:tc>
      </w:tr>
      <w:tr w:rsidR="00642287" w:rsidRPr="001056AB" w14:paraId="785AF273" w14:textId="77777777" w:rsidTr="00C54753">
        <w:tc>
          <w:tcPr>
            <w:tcW w:w="9016" w:type="dxa"/>
          </w:tcPr>
          <w:p w14:paraId="597854D2" w14:textId="7BBBF7B6" w:rsidR="00642287" w:rsidRPr="002F330E" w:rsidRDefault="002F330E" w:rsidP="002F330E">
            <w:pPr>
              <w:pStyle w:val="ListParagraph"/>
              <w:numPr>
                <w:ilvl w:val="0"/>
                <w:numId w:val="1"/>
              </w:num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  <w:r>
              <w:rPr>
                <w:rFonts w:ascii="Roboto" w:hAnsi="Roboto"/>
                <w:sz w:val="24"/>
                <w:szCs w:val="24"/>
                <w:lang w:val="hr-HR"/>
              </w:rPr>
              <w:sym w:font="Wingdings" w:char="F0A8"/>
            </w:r>
            <w:r w:rsidR="00C936FE">
              <w:rPr>
                <w:rFonts w:ascii="Roboto" w:hAnsi="Roboto"/>
                <w:sz w:val="24"/>
                <w:szCs w:val="24"/>
                <w:lang w:val="hr-HR"/>
              </w:rPr>
              <w:t xml:space="preserve"> vrati doktorandu na </w:t>
            </w:r>
            <w:r w:rsidR="00F1317B">
              <w:rPr>
                <w:rFonts w:ascii="Roboto" w:hAnsi="Roboto"/>
                <w:sz w:val="24"/>
                <w:szCs w:val="24"/>
                <w:lang w:val="hr-HR"/>
              </w:rPr>
              <w:t>dopunu ili ispravak</w:t>
            </w:r>
          </w:p>
        </w:tc>
      </w:tr>
      <w:tr w:rsidR="00642287" w14:paraId="0F1E9EE5" w14:textId="77777777" w:rsidTr="00C54753">
        <w:tc>
          <w:tcPr>
            <w:tcW w:w="9016" w:type="dxa"/>
          </w:tcPr>
          <w:p w14:paraId="20D46475" w14:textId="53402884" w:rsidR="00642287" w:rsidRPr="002F330E" w:rsidRDefault="002F330E" w:rsidP="002F330E">
            <w:pPr>
              <w:pStyle w:val="ListParagraph"/>
              <w:numPr>
                <w:ilvl w:val="0"/>
                <w:numId w:val="1"/>
              </w:num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  <w:r>
              <w:rPr>
                <w:rFonts w:ascii="Roboto" w:hAnsi="Roboto"/>
                <w:sz w:val="24"/>
                <w:szCs w:val="24"/>
                <w:lang w:val="hr-HR"/>
              </w:rPr>
              <w:sym w:font="Wingdings" w:char="F0A8"/>
            </w:r>
            <w:r w:rsidR="0083147B">
              <w:rPr>
                <w:rFonts w:ascii="Roboto" w:hAnsi="Roboto"/>
                <w:sz w:val="24"/>
                <w:szCs w:val="24"/>
                <w:lang w:val="hr-HR"/>
              </w:rPr>
              <w:t xml:space="preserve"> negativno ocijeni</w:t>
            </w:r>
          </w:p>
        </w:tc>
      </w:tr>
    </w:tbl>
    <w:p w14:paraId="2BE6F443" w14:textId="77777777" w:rsidR="006D6AA5" w:rsidRDefault="006D6AA5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p w14:paraId="6CD15F3E" w14:textId="77777777" w:rsidR="0083147B" w:rsidRDefault="0083147B" w:rsidP="0083147B">
      <w:pPr>
        <w:spacing w:after="0" w:afterAutospacing="0" w:line="240" w:lineRule="auto"/>
        <w:ind w:left="5670"/>
        <w:rPr>
          <w:rFonts w:ascii="Roboto" w:hAnsi="Roboto"/>
          <w:sz w:val="24"/>
          <w:szCs w:val="24"/>
          <w:lang w:val="hr-HR"/>
        </w:rPr>
      </w:pPr>
      <w:r>
        <w:rPr>
          <w:rFonts w:ascii="Roboto" w:hAnsi="Roboto"/>
          <w:sz w:val="24"/>
          <w:szCs w:val="24"/>
          <w:lang w:val="hr-HR"/>
        </w:rPr>
        <w:t>Povjerenstvo</w:t>
      </w:r>
    </w:p>
    <w:tbl>
      <w:tblPr>
        <w:tblStyle w:val="TableGrid"/>
        <w:tblW w:w="0" w:type="auto"/>
        <w:tblInd w:w="56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"/>
        <w:gridCol w:w="2941"/>
      </w:tblGrid>
      <w:tr w:rsidR="0083147B" w14:paraId="1180D743" w14:textId="77777777" w:rsidTr="0083147B">
        <w:tc>
          <w:tcPr>
            <w:tcW w:w="279" w:type="dxa"/>
          </w:tcPr>
          <w:p w14:paraId="6DCA7DA7" w14:textId="1DCAC5E7" w:rsidR="0083147B" w:rsidRDefault="0083147B" w:rsidP="0083147B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  <w:r>
              <w:rPr>
                <w:rFonts w:ascii="Roboto" w:hAnsi="Roboto"/>
                <w:sz w:val="24"/>
                <w:szCs w:val="24"/>
                <w:lang w:val="hr-HR"/>
              </w:rPr>
              <w:t>1.</w:t>
            </w:r>
          </w:p>
        </w:tc>
        <w:tc>
          <w:tcPr>
            <w:tcW w:w="3067" w:type="dxa"/>
            <w:tcBorders>
              <w:bottom w:val="single" w:sz="4" w:space="0" w:color="auto"/>
            </w:tcBorders>
          </w:tcPr>
          <w:p w14:paraId="0C436B87" w14:textId="77777777" w:rsidR="0083147B" w:rsidRDefault="0083147B" w:rsidP="0083147B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83147B" w14:paraId="1BA0E18F" w14:textId="77777777" w:rsidTr="0083147B">
        <w:tc>
          <w:tcPr>
            <w:tcW w:w="279" w:type="dxa"/>
          </w:tcPr>
          <w:p w14:paraId="16CEE82E" w14:textId="178D051C" w:rsidR="0083147B" w:rsidRDefault="0083147B" w:rsidP="0083147B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  <w:r>
              <w:rPr>
                <w:rFonts w:ascii="Roboto" w:hAnsi="Roboto"/>
                <w:sz w:val="24"/>
                <w:szCs w:val="24"/>
                <w:lang w:val="hr-HR"/>
              </w:rPr>
              <w:t>2.</w:t>
            </w:r>
          </w:p>
        </w:tc>
        <w:tc>
          <w:tcPr>
            <w:tcW w:w="3067" w:type="dxa"/>
            <w:tcBorders>
              <w:top w:val="single" w:sz="4" w:space="0" w:color="auto"/>
              <w:bottom w:val="single" w:sz="4" w:space="0" w:color="auto"/>
            </w:tcBorders>
          </w:tcPr>
          <w:p w14:paraId="1AADE117" w14:textId="77777777" w:rsidR="0083147B" w:rsidRDefault="0083147B" w:rsidP="0083147B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83147B" w14:paraId="4B05BE50" w14:textId="77777777" w:rsidTr="0083147B">
        <w:tc>
          <w:tcPr>
            <w:tcW w:w="279" w:type="dxa"/>
          </w:tcPr>
          <w:p w14:paraId="05F9F941" w14:textId="4BD58041" w:rsidR="0083147B" w:rsidRDefault="0083147B" w:rsidP="0083147B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  <w:r>
              <w:rPr>
                <w:rFonts w:ascii="Roboto" w:hAnsi="Roboto"/>
                <w:sz w:val="24"/>
                <w:szCs w:val="24"/>
                <w:lang w:val="hr-HR"/>
              </w:rPr>
              <w:t>3.</w:t>
            </w:r>
          </w:p>
        </w:tc>
        <w:tc>
          <w:tcPr>
            <w:tcW w:w="3067" w:type="dxa"/>
            <w:tcBorders>
              <w:top w:val="single" w:sz="4" w:space="0" w:color="auto"/>
              <w:bottom w:val="single" w:sz="4" w:space="0" w:color="auto"/>
            </w:tcBorders>
          </w:tcPr>
          <w:p w14:paraId="61DBDEF8" w14:textId="77777777" w:rsidR="0083147B" w:rsidRDefault="0083147B" w:rsidP="0083147B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</w:tbl>
    <w:p w14:paraId="2410FDBF" w14:textId="75B64711" w:rsidR="0083147B" w:rsidRDefault="0083147B" w:rsidP="0083147B">
      <w:pPr>
        <w:spacing w:after="0" w:afterAutospacing="0" w:line="240" w:lineRule="auto"/>
        <w:ind w:left="5670"/>
        <w:rPr>
          <w:rFonts w:ascii="Roboto" w:hAnsi="Roboto"/>
          <w:sz w:val="24"/>
          <w:szCs w:val="24"/>
          <w:lang w:val="hr-HR"/>
        </w:rPr>
      </w:pPr>
    </w:p>
    <w:sectPr w:rsidR="0083147B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DC636" w14:textId="77777777" w:rsidR="00126B09" w:rsidRDefault="00126B09" w:rsidP="000A3744">
      <w:pPr>
        <w:spacing w:after="0" w:line="240" w:lineRule="auto"/>
      </w:pPr>
      <w:r>
        <w:separator/>
      </w:r>
    </w:p>
  </w:endnote>
  <w:endnote w:type="continuationSeparator" w:id="0">
    <w:p w14:paraId="065BAD25" w14:textId="77777777" w:rsidR="00126B09" w:rsidRDefault="00126B09" w:rsidP="000A37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7F115" w14:textId="77777777" w:rsidR="00126B09" w:rsidRDefault="00126B09" w:rsidP="000A3744">
      <w:pPr>
        <w:spacing w:after="0" w:line="240" w:lineRule="auto"/>
      </w:pPr>
      <w:r>
        <w:separator/>
      </w:r>
    </w:p>
  </w:footnote>
  <w:footnote w:type="continuationSeparator" w:id="0">
    <w:p w14:paraId="01607EED" w14:textId="77777777" w:rsidR="00126B09" w:rsidRDefault="00126B09" w:rsidP="000A37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8"/>
      <w:gridCol w:w="4508"/>
    </w:tblGrid>
    <w:tr w:rsidR="000A3744" w14:paraId="330B7476" w14:textId="77777777" w:rsidTr="000A3744">
      <w:tc>
        <w:tcPr>
          <w:tcW w:w="4508" w:type="dxa"/>
        </w:tcPr>
        <w:p w14:paraId="7BCA6E06" w14:textId="3F1A72FD" w:rsidR="000A3744" w:rsidRDefault="000A3744">
          <w:pPr>
            <w:pStyle w:val="Header"/>
          </w:pPr>
          <w:r>
            <w:rPr>
              <w:noProof/>
            </w:rPr>
            <w:drawing>
              <wp:inline distT="0" distB="0" distL="0" distR="0" wp14:anchorId="0AF40573" wp14:editId="7AA21DB2">
                <wp:extent cx="1625600" cy="530988"/>
                <wp:effectExtent l="0" t="0" r="0" b="2540"/>
                <wp:docPr id="121179268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42222" cy="536417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8" w:type="dxa"/>
        </w:tcPr>
        <w:p w14:paraId="1FEBC5AE" w14:textId="7C763DFC" w:rsidR="000A3744" w:rsidRDefault="000A3744" w:rsidP="000A3744">
          <w:pPr>
            <w:pStyle w:val="Header"/>
            <w:jc w:val="right"/>
          </w:pPr>
          <w:r w:rsidRPr="00096EE4">
            <w:rPr>
              <w:noProof/>
              <w:color w:val="000000" w:themeColor="text1"/>
              <w:lang w:val="en-US"/>
            </w:rPr>
            <w:drawing>
              <wp:inline distT="0" distB="0" distL="0" distR="0" wp14:anchorId="2CEFF91D" wp14:editId="205679A0">
                <wp:extent cx="599652" cy="599652"/>
                <wp:effectExtent l="0" t="0" r="0" b="0"/>
                <wp:docPr id="25" name="Picture 25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5" name="Picture 25" descr="Logo&#10;&#10;Description automatically generated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1236" cy="61123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B7E0149" w14:textId="5F34DB37" w:rsidR="000A3744" w:rsidRDefault="000A3744">
    <w:pPr>
      <w:pStyle w:val="Header"/>
    </w:pPr>
    <w:r w:rsidRPr="00921BC0">
      <w:rPr>
        <w:b/>
        <w:noProof/>
        <w:sz w:val="38"/>
        <w:lang w:val="hr-HR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BDF069B" wp14:editId="09CAB1C3">
              <wp:simplePos x="0" y="0"/>
              <wp:positionH relativeFrom="margin">
                <wp:align>center</wp:align>
              </wp:positionH>
              <wp:positionV relativeFrom="paragraph">
                <wp:posOffset>490432</wp:posOffset>
              </wp:positionV>
              <wp:extent cx="4271010" cy="4947708"/>
              <wp:effectExtent l="0" t="0" r="0" b="5715"/>
              <wp:wrapNone/>
              <wp:docPr id="114" name="Group 1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271010" cy="4947708"/>
                        <a:chOff x="0" y="0"/>
                        <a:chExt cx="4271010" cy="4947708"/>
                      </a:xfrm>
                    </wpg:grpSpPr>
                    <wps:wsp>
                      <wps:cNvPr id="109" name="AutoShape 92"/>
                      <wps:cNvSpPr>
                        <a:spLocks noChangeAspect="1" noEditPoints="1" noChangeArrowheads="1" noChangeShapeType="1" noTextEdit="1"/>
                      </wps:cNvSpPr>
                      <wps:spPr bwMode="auto">
                        <a:xfrm>
                          <a:off x="0" y="0"/>
                          <a:ext cx="4271010" cy="4836795"/>
                        </a:xfrm>
                        <a:custGeom>
                          <a:avLst/>
                          <a:gdLst>
                            <a:gd name="T0" fmla="+- 0 4793 782"/>
                            <a:gd name="T1" fmla="*/ T0 w 6726"/>
                            <a:gd name="T2" fmla="+- 0 7021 -149"/>
                            <a:gd name="T3" fmla="*/ 7021 h 7617"/>
                            <a:gd name="T4" fmla="+- 0 4793 782"/>
                            <a:gd name="T5" fmla="*/ T4 w 6726"/>
                            <a:gd name="T6" fmla="+- 0 3082 -149"/>
                            <a:gd name="T7" fmla="*/ 3082 h 7617"/>
                            <a:gd name="T8" fmla="+- 0 3735 782"/>
                            <a:gd name="T9" fmla="*/ T8 w 6726"/>
                            <a:gd name="T10" fmla="+- 0 3526 -149"/>
                            <a:gd name="T11" fmla="*/ 3526 h 7617"/>
                            <a:gd name="T12" fmla="+- 0 3735 782"/>
                            <a:gd name="T13" fmla="*/ T12 w 6726"/>
                            <a:gd name="T14" fmla="+- 0 7465 -149"/>
                            <a:gd name="T15" fmla="*/ 7465 h 7617"/>
                            <a:gd name="T16" fmla="+- 0 4793 782"/>
                            <a:gd name="T17" fmla="*/ T16 w 6726"/>
                            <a:gd name="T18" fmla="+- 0 7021 -149"/>
                            <a:gd name="T19" fmla="*/ 7021 h 7617"/>
                            <a:gd name="T20" fmla="+- 0 6656 782"/>
                            <a:gd name="T21" fmla="*/ T20 w 6726"/>
                            <a:gd name="T22" fmla="+- 0 2299 -149"/>
                            <a:gd name="T23" fmla="*/ 2299 h 7617"/>
                            <a:gd name="T24" fmla="+- 0 5598 782"/>
                            <a:gd name="T25" fmla="*/ T24 w 6726"/>
                            <a:gd name="T26" fmla="+- 0 2744 -149"/>
                            <a:gd name="T27" fmla="*/ 2744 h 7617"/>
                            <a:gd name="T28" fmla="+- 0 5598 782"/>
                            <a:gd name="T29" fmla="*/ T28 w 6726"/>
                            <a:gd name="T30" fmla="+- 0 7468 -149"/>
                            <a:gd name="T31" fmla="*/ 7468 h 7617"/>
                            <a:gd name="T32" fmla="+- 0 6656 782"/>
                            <a:gd name="T33" fmla="*/ T32 w 6726"/>
                            <a:gd name="T34" fmla="+- 0 7021 -149"/>
                            <a:gd name="T35" fmla="*/ 7021 h 7617"/>
                            <a:gd name="T36" fmla="+- 0 6656 782"/>
                            <a:gd name="T37" fmla="*/ T36 w 6726"/>
                            <a:gd name="T38" fmla="+- 0 2299 -149"/>
                            <a:gd name="T39" fmla="*/ 2299 h 7617"/>
                            <a:gd name="T40" fmla="+- 0 7508 782"/>
                            <a:gd name="T41" fmla="*/ T40 w 6726"/>
                            <a:gd name="T42" fmla="+- 0 -149 -149"/>
                            <a:gd name="T43" fmla="*/ -149 h 7617"/>
                            <a:gd name="T44" fmla="+- 0 2357 782"/>
                            <a:gd name="T45" fmla="*/ T44 w 6726"/>
                            <a:gd name="T46" fmla="+- 0 2013 -149"/>
                            <a:gd name="T47" fmla="*/ 2013 h 7617"/>
                            <a:gd name="T48" fmla="+- 0 2285 782"/>
                            <a:gd name="T49" fmla="*/ T48 w 6726"/>
                            <a:gd name="T50" fmla="+- 0 2045 -149"/>
                            <a:gd name="T51" fmla="*/ 2045 h 7617"/>
                            <a:gd name="T52" fmla="+- 0 2215 782"/>
                            <a:gd name="T53" fmla="*/ T52 w 6726"/>
                            <a:gd name="T54" fmla="+- 0 2079 -149"/>
                            <a:gd name="T55" fmla="*/ 2079 h 7617"/>
                            <a:gd name="T56" fmla="+- 0 2147 782"/>
                            <a:gd name="T57" fmla="*/ T56 w 6726"/>
                            <a:gd name="T58" fmla="+- 0 2115 -149"/>
                            <a:gd name="T59" fmla="*/ 2115 h 7617"/>
                            <a:gd name="T60" fmla="+- 0 2080 782"/>
                            <a:gd name="T61" fmla="*/ T60 w 6726"/>
                            <a:gd name="T62" fmla="+- 0 2154 -149"/>
                            <a:gd name="T63" fmla="*/ 2154 h 7617"/>
                            <a:gd name="T64" fmla="+- 0 2014 782"/>
                            <a:gd name="T65" fmla="*/ T64 w 6726"/>
                            <a:gd name="T66" fmla="+- 0 2196 -149"/>
                            <a:gd name="T67" fmla="*/ 2196 h 7617"/>
                            <a:gd name="T68" fmla="+- 0 1950 782"/>
                            <a:gd name="T69" fmla="*/ T68 w 6726"/>
                            <a:gd name="T70" fmla="+- 0 2239 -149"/>
                            <a:gd name="T71" fmla="*/ 2239 h 7617"/>
                            <a:gd name="T72" fmla="+- 0 1887 782"/>
                            <a:gd name="T73" fmla="*/ T72 w 6726"/>
                            <a:gd name="T74" fmla="+- 0 2285 -149"/>
                            <a:gd name="T75" fmla="*/ 2285 h 7617"/>
                            <a:gd name="T76" fmla="+- 0 1827 782"/>
                            <a:gd name="T77" fmla="*/ T76 w 6726"/>
                            <a:gd name="T78" fmla="+- 0 2333 -149"/>
                            <a:gd name="T79" fmla="*/ 2333 h 7617"/>
                            <a:gd name="T80" fmla="+- 0 1768 782"/>
                            <a:gd name="T81" fmla="*/ T80 w 6726"/>
                            <a:gd name="T82" fmla="+- 0 2383 -149"/>
                            <a:gd name="T83" fmla="*/ 2383 h 7617"/>
                            <a:gd name="T84" fmla="+- 0 1710 782"/>
                            <a:gd name="T85" fmla="*/ T84 w 6726"/>
                            <a:gd name="T86" fmla="+- 0 2435 -149"/>
                            <a:gd name="T87" fmla="*/ 2435 h 7617"/>
                            <a:gd name="T88" fmla="+- 0 1655 782"/>
                            <a:gd name="T89" fmla="*/ T88 w 6726"/>
                            <a:gd name="T90" fmla="+- 0 2489 -149"/>
                            <a:gd name="T91" fmla="*/ 2489 h 7617"/>
                            <a:gd name="T92" fmla="+- 0 1601 782"/>
                            <a:gd name="T93" fmla="*/ T92 w 6726"/>
                            <a:gd name="T94" fmla="+- 0 2545 -149"/>
                            <a:gd name="T95" fmla="*/ 2545 h 7617"/>
                            <a:gd name="T96" fmla="+- 0 1549 782"/>
                            <a:gd name="T97" fmla="*/ T96 w 6726"/>
                            <a:gd name="T98" fmla="+- 0 2603 -149"/>
                            <a:gd name="T99" fmla="*/ 2603 h 7617"/>
                            <a:gd name="T100" fmla="+- 0 1499 782"/>
                            <a:gd name="T101" fmla="*/ T100 w 6726"/>
                            <a:gd name="T102" fmla="+- 0 2663 -149"/>
                            <a:gd name="T103" fmla="*/ 2663 h 7617"/>
                            <a:gd name="T104" fmla="+- 0 1452 782"/>
                            <a:gd name="T105" fmla="*/ T104 w 6726"/>
                            <a:gd name="T106" fmla="+- 0 2724 -149"/>
                            <a:gd name="T107" fmla="*/ 2724 h 7617"/>
                            <a:gd name="T108" fmla="+- 0 1406 782"/>
                            <a:gd name="T109" fmla="*/ T108 w 6726"/>
                            <a:gd name="T110" fmla="+- 0 2788 -149"/>
                            <a:gd name="T111" fmla="*/ 2788 h 7617"/>
                            <a:gd name="T112" fmla="+- 0 1362 782"/>
                            <a:gd name="T113" fmla="*/ T112 w 6726"/>
                            <a:gd name="T114" fmla="+- 0 2852 -149"/>
                            <a:gd name="T115" fmla="*/ 2852 h 7617"/>
                            <a:gd name="T116" fmla="+- 0 782 782"/>
                            <a:gd name="T117" fmla="*/ T116 w 6726"/>
                            <a:gd name="T118" fmla="+- 0 3731 -149"/>
                            <a:gd name="T119" fmla="*/ 3731 h 7617"/>
                            <a:gd name="T120" fmla="+- 0 5925 782"/>
                            <a:gd name="T121" fmla="*/ T120 w 6726"/>
                            <a:gd name="T122" fmla="+- 0 1573 -149"/>
                            <a:gd name="T123" fmla="*/ 1573 h 7617"/>
                            <a:gd name="T124" fmla="+- 0 5999 782"/>
                            <a:gd name="T125" fmla="*/ T124 w 6726"/>
                            <a:gd name="T126" fmla="+- 0 1540 -149"/>
                            <a:gd name="T127" fmla="*/ 1540 h 7617"/>
                            <a:gd name="T128" fmla="+- 0 6072 782"/>
                            <a:gd name="T129" fmla="*/ T128 w 6726"/>
                            <a:gd name="T130" fmla="+- 0 1504 -149"/>
                            <a:gd name="T131" fmla="*/ 1504 h 7617"/>
                            <a:gd name="T132" fmla="+- 0 6144 782"/>
                            <a:gd name="T133" fmla="*/ T132 w 6726"/>
                            <a:gd name="T134" fmla="+- 0 1466 -149"/>
                            <a:gd name="T135" fmla="*/ 1466 h 7617"/>
                            <a:gd name="T136" fmla="+- 0 6214 782"/>
                            <a:gd name="T137" fmla="*/ T136 w 6726"/>
                            <a:gd name="T138" fmla="+- 0 1426 -149"/>
                            <a:gd name="T139" fmla="*/ 1426 h 7617"/>
                            <a:gd name="T140" fmla="+- 0 6282 782"/>
                            <a:gd name="T141" fmla="*/ T140 w 6726"/>
                            <a:gd name="T142" fmla="+- 0 1383 -149"/>
                            <a:gd name="T143" fmla="*/ 1383 h 7617"/>
                            <a:gd name="T144" fmla="+- 0 6349 782"/>
                            <a:gd name="T145" fmla="*/ T144 w 6726"/>
                            <a:gd name="T146" fmla="+- 0 1337 -149"/>
                            <a:gd name="T147" fmla="*/ 1337 h 7617"/>
                            <a:gd name="T148" fmla="+- 0 6414 782"/>
                            <a:gd name="T149" fmla="*/ T148 w 6726"/>
                            <a:gd name="T150" fmla="+- 0 1289 -149"/>
                            <a:gd name="T151" fmla="*/ 1289 h 7617"/>
                            <a:gd name="T152" fmla="+- 0 6477 782"/>
                            <a:gd name="T153" fmla="*/ T152 w 6726"/>
                            <a:gd name="T154" fmla="+- 0 1239 -149"/>
                            <a:gd name="T155" fmla="*/ 1239 h 7617"/>
                            <a:gd name="T156" fmla="+- 0 6539 782"/>
                            <a:gd name="T157" fmla="*/ T156 w 6726"/>
                            <a:gd name="T158" fmla="+- 0 1187 -149"/>
                            <a:gd name="T159" fmla="*/ 1187 h 7617"/>
                            <a:gd name="T160" fmla="+- 0 6598 782"/>
                            <a:gd name="T161" fmla="*/ T160 w 6726"/>
                            <a:gd name="T162" fmla="+- 0 1132 -149"/>
                            <a:gd name="T163" fmla="*/ 1132 h 7617"/>
                            <a:gd name="T164" fmla="+- 0 6655 782"/>
                            <a:gd name="T165" fmla="*/ T164 w 6726"/>
                            <a:gd name="T166" fmla="+- 0 1075 -149"/>
                            <a:gd name="T167" fmla="*/ 1075 h 7617"/>
                            <a:gd name="T168" fmla="+- 0 6710 782"/>
                            <a:gd name="T169" fmla="*/ T168 w 6726"/>
                            <a:gd name="T170" fmla="+- 0 1016 -149"/>
                            <a:gd name="T171" fmla="*/ 1016 h 7617"/>
                            <a:gd name="T172" fmla="+- 0 6763 782"/>
                            <a:gd name="T173" fmla="*/ T172 w 6726"/>
                            <a:gd name="T174" fmla="+- 0 955 -149"/>
                            <a:gd name="T175" fmla="*/ 955 h 7617"/>
                            <a:gd name="T176" fmla="+- 0 6814 782"/>
                            <a:gd name="T177" fmla="*/ T176 w 6726"/>
                            <a:gd name="T178" fmla="+- 0 892 -149"/>
                            <a:gd name="T179" fmla="*/ 892 h 7617"/>
                            <a:gd name="T180" fmla="+- 0 6863 782"/>
                            <a:gd name="T181" fmla="*/ T180 w 6726"/>
                            <a:gd name="T182" fmla="+- 0 827 -149"/>
                            <a:gd name="T183" fmla="*/ 827 h 7617"/>
                            <a:gd name="T184" fmla="+- 0 6909 782"/>
                            <a:gd name="T185" fmla="*/ T184 w 6726"/>
                            <a:gd name="T186" fmla="+- 0 760 -149"/>
                            <a:gd name="T187" fmla="*/ 760 h 7617"/>
                            <a:gd name="T188" fmla="+- 0 7508 782"/>
                            <a:gd name="T189" fmla="*/ T188 w 6726"/>
                            <a:gd name="T190" fmla="+- 0 -149 -149"/>
                            <a:gd name="T191" fmla="*/ -149 h 761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</a:cxnLst>
                          <a:rect l="0" t="0" r="r" b="b"/>
                          <a:pathLst>
                            <a:path w="6726" h="7617">
                              <a:moveTo>
                                <a:pt x="4011" y="7170"/>
                              </a:moveTo>
                              <a:lnTo>
                                <a:pt x="4011" y="3231"/>
                              </a:lnTo>
                              <a:lnTo>
                                <a:pt x="2953" y="3675"/>
                              </a:lnTo>
                              <a:lnTo>
                                <a:pt x="2953" y="7614"/>
                              </a:lnTo>
                              <a:lnTo>
                                <a:pt x="4011" y="7170"/>
                              </a:lnTo>
                              <a:close/>
                              <a:moveTo>
                                <a:pt x="5874" y="2448"/>
                              </a:moveTo>
                              <a:lnTo>
                                <a:pt x="4816" y="2893"/>
                              </a:lnTo>
                              <a:lnTo>
                                <a:pt x="4816" y="7617"/>
                              </a:lnTo>
                              <a:lnTo>
                                <a:pt x="5874" y="7170"/>
                              </a:lnTo>
                              <a:lnTo>
                                <a:pt x="5874" y="2448"/>
                              </a:lnTo>
                              <a:close/>
                              <a:moveTo>
                                <a:pt x="6726" y="0"/>
                              </a:moveTo>
                              <a:lnTo>
                                <a:pt x="1575" y="2162"/>
                              </a:lnTo>
                              <a:lnTo>
                                <a:pt x="1503" y="2194"/>
                              </a:lnTo>
                              <a:lnTo>
                                <a:pt x="1433" y="2228"/>
                              </a:lnTo>
                              <a:lnTo>
                                <a:pt x="1365" y="2264"/>
                              </a:lnTo>
                              <a:lnTo>
                                <a:pt x="1298" y="2303"/>
                              </a:lnTo>
                              <a:lnTo>
                                <a:pt x="1232" y="2345"/>
                              </a:lnTo>
                              <a:lnTo>
                                <a:pt x="1168" y="2388"/>
                              </a:lnTo>
                              <a:lnTo>
                                <a:pt x="1105" y="2434"/>
                              </a:lnTo>
                              <a:lnTo>
                                <a:pt x="1045" y="2482"/>
                              </a:lnTo>
                              <a:lnTo>
                                <a:pt x="986" y="2532"/>
                              </a:lnTo>
                              <a:lnTo>
                                <a:pt x="928" y="2584"/>
                              </a:lnTo>
                              <a:lnTo>
                                <a:pt x="873" y="2638"/>
                              </a:lnTo>
                              <a:lnTo>
                                <a:pt x="819" y="2694"/>
                              </a:lnTo>
                              <a:lnTo>
                                <a:pt x="767" y="2752"/>
                              </a:lnTo>
                              <a:lnTo>
                                <a:pt x="717" y="2812"/>
                              </a:lnTo>
                              <a:lnTo>
                                <a:pt x="670" y="2873"/>
                              </a:lnTo>
                              <a:lnTo>
                                <a:pt x="624" y="2937"/>
                              </a:lnTo>
                              <a:lnTo>
                                <a:pt x="580" y="3001"/>
                              </a:lnTo>
                              <a:lnTo>
                                <a:pt x="0" y="3880"/>
                              </a:lnTo>
                              <a:lnTo>
                                <a:pt x="5143" y="1722"/>
                              </a:lnTo>
                              <a:lnTo>
                                <a:pt x="5217" y="1689"/>
                              </a:lnTo>
                              <a:lnTo>
                                <a:pt x="5290" y="1653"/>
                              </a:lnTo>
                              <a:lnTo>
                                <a:pt x="5362" y="1615"/>
                              </a:lnTo>
                              <a:lnTo>
                                <a:pt x="5432" y="1575"/>
                              </a:lnTo>
                              <a:lnTo>
                                <a:pt x="5500" y="1532"/>
                              </a:lnTo>
                              <a:lnTo>
                                <a:pt x="5567" y="1486"/>
                              </a:lnTo>
                              <a:lnTo>
                                <a:pt x="5632" y="1438"/>
                              </a:lnTo>
                              <a:lnTo>
                                <a:pt x="5695" y="1388"/>
                              </a:lnTo>
                              <a:lnTo>
                                <a:pt x="5757" y="1336"/>
                              </a:lnTo>
                              <a:lnTo>
                                <a:pt x="5816" y="1281"/>
                              </a:lnTo>
                              <a:lnTo>
                                <a:pt x="5873" y="1224"/>
                              </a:lnTo>
                              <a:lnTo>
                                <a:pt x="5928" y="1165"/>
                              </a:lnTo>
                              <a:lnTo>
                                <a:pt x="5981" y="1104"/>
                              </a:lnTo>
                              <a:lnTo>
                                <a:pt x="6032" y="1041"/>
                              </a:lnTo>
                              <a:lnTo>
                                <a:pt x="6081" y="976"/>
                              </a:lnTo>
                              <a:lnTo>
                                <a:pt x="6127" y="909"/>
                              </a:lnTo>
                              <a:lnTo>
                                <a:pt x="67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8" name="Freeform 91"/>
                      <wps:cNvSpPr>
                        <a:spLocks noChangeAspect="1" noEditPoints="1" noChangeArrowheads="1" noChangeShapeType="1" noTextEdit="1"/>
                      </wps:cNvSpPr>
                      <wps:spPr bwMode="auto">
                        <a:xfrm>
                          <a:off x="685800" y="2658533"/>
                          <a:ext cx="671830" cy="2289175"/>
                        </a:xfrm>
                        <a:custGeom>
                          <a:avLst/>
                          <a:gdLst>
                            <a:gd name="T0" fmla="+- 0 2930 1872"/>
                            <a:gd name="T1" fmla="*/ T0 w 1058"/>
                            <a:gd name="T2" fmla="+- 0 893 893"/>
                            <a:gd name="T3" fmla="*/ 893 h 3605"/>
                            <a:gd name="T4" fmla="+- 0 1872 1872"/>
                            <a:gd name="T5" fmla="*/ T4 w 1058"/>
                            <a:gd name="T6" fmla="+- 0 1337 893"/>
                            <a:gd name="T7" fmla="*/ 1337 h 3605"/>
                            <a:gd name="T8" fmla="+- 0 1873 1872"/>
                            <a:gd name="T9" fmla="*/ T8 w 1058"/>
                            <a:gd name="T10" fmla="+- 0 4498 893"/>
                            <a:gd name="T11" fmla="*/ 4498 h 3605"/>
                            <a:gd name="T12" fmla="+- 0 2930 1872"/>
                            <a:gd name="T13" fmla="*/ T12 w 1058"/>
                            <a:gd name="T14" fmla="+- 0 4051 893"/>
                            <a:gd name="T15" fmla="*/ 4051 h 3605"/>
                            <a:gd name="T16" fmla="+- 0 2930 1872"/>
                            <a:gd name="T17" fmla="*/ T16 w 1058"/>
                            <a:gd name="T18" fmla="+- 0 893 893"/>
                            <a:gd name="T19" fmla="*/ 893 h 360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058" h="3605">
                              <a:moveTo>
                                <a:pt x="1058" y="0"/>
                              </a:moveTo>
                              <a:lnTo>
                                <a:pt x="0" y="444"/>
                              </a:lnTo>
                              <a:lnTo>
                                <a:pt x="1" y="3605"/>
                              </a:lnTo>
                              <a:lnTo>
                                <a:pt x="1058" y="3158"/>
                              </a:lnTo>
                              <a:lnTo>
                                <a:pt x="105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>
          <w:pict>
            <v:group w14:anchorId="56345F42" id="Group 114" o:spid="_x0000_s1026" style="position:absolute;margin-left:0;margin-top:38.6pt;width:336.3pt;height:389.6pt;z-index:-251657216;mso-position-horizontal:center;mso-position-horizontal-relative:margin" coordsize="42710,49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">
              <v:shape id="AutoShape 92" o:spid="_x0000_s1027" style="position:absolute;width:42710;height:48367;visibility:visible;mso-wrap-style:square;v-text-anchor:top" coordsize="6726,7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" path="m4011,7170r,-3939l2953,3675r,3939l4011,7170xm5874,2448l4816,2893r,4724l5874,7170r,-4722xm6726,l1575,2162r-72,32l1433,2228r-68,36l1298,2303r-66,42l1168,2388r-63,46l1045,2482r-59,50l928,2584r-55,54l819,2694r-52,58l717,2812r-47,61l624,2937r-44,64l,3880,5143,1722r74,-33l5290,1653r72,-38l5432,1575r68,-43l5567,1486r65,-48l5695,1388r62,-52l5816,1281r57,-57l5928,1165r53,-61l6032,1041r49,-65l6127,909,6726,xe" fillcolor="#e6e7e8" stroked="f">
                <v:path o:connecttype="custom" o:connectlocs="2546985,4458335;2546985,1957070;1875155,2239010;1875155,4740275;2546985,4458335;3729990,1459865;3058160,1742440;3058160,4742180;3729990,4458335;3729990,1459865;4271010,-94615;1000125,1278255;954405,1298575;909955,1320165;866775,1343025;824230,1367790;782320,1394460;741680,1421765;701675,1450975;663575,1481455;626110,1513205;589280,1546225;554355,1580515;520065,1616075;487045,1652905;455295,1691005;425450,1729740;396240,1770380;368300,1811020;0,2369185;3265805,998855;3312795,977900;3359150,955040;3404870,930910;3449320,905510;3492500,878205;3535045,848995;3576320,818515;3616325,786765;3655695,753745;3693160,718820;3729355,682625;3764280,645160;3797935,606425;3830320,566420;3861435,525145;3890645,482600;4271010,-94615" o:connectangles="0,0,0,0,0,0,0,0,0,0,0,0,0,0,0,0,0,0,0,0,0,0,0,0,0,0,0,0,0,0,0,0,0,0,0,0,0,0,0,0,0,0,0,0,0,0,0,0"/>
                <o:lock v:ext="edit" aspectratio="t" verticies="t" text="t" shapetype="t"/>
              </v:shape>
              <v:shape id="Freeform 91" o:spid="_x0000_s1028" style="position:absolute;left:6858;top:26585;width:6718;height:22892;visibility:visible;mso-wrap-style:square;v-text-anchor:top" coordsize="1058,3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" path="m1058,l,444,1,3605,1058,3158,1058,xe" fillcolor="#e6e7e8" stroked="f">
                <v:path o:connecttype="custom" o:connectlocs="671830,567055;0,848995;635,2856230;671830,2572385;671830,567055" o:connectangles="0,0,0,0,0"/>
                <o:lock v:ext="edit" aspectratio="t" verticies="t" text="t" shapetype="t"/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3571A6"/>
    <w:multiLevelType w:val="hybridMultilevel"/>
    <w:tmpl w:val="04DA6F0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TQ1MrA0MjMzNrZQ0lEKTi0uzszPAykwrQUAsoCpgiwAAAA="/>
  </w:docVars>
  <w:rsids>
    <w:rsidRoot w:val="000A3744"/>
    <w:rsid w:val="00086B93"/>
    <w:rsid w:val="000A3744"/>
    <w:rsid w:val="001056AB"/>
    <w:rsid w:val="00126B09"/>
    <w:rsid w:val="00172970"/>
    <w:rsid w:val="001C1546"/>
    <w:rsid w:val="001C3E69"/>
    <w:rsid w:val="002F330E"/>
    <w:rsid w:val="00335632"/>
    <w:rsid w:val="00341004"/>
    <w:rsid w:val="00393E93"/>
    <w:rsid w:val="00457890"/>
    <w:rsid w:val="004716B9"/>
    <w:rsid w:val="00475D14"/>
    <w:rsid w:val="004F1170"/>
    <w:rsid w:val="005440E5"/>
    <w:rsid w:val="005D7CEA"/>
    <w:rsid w:val="00607B90"/>
    <w:rsid w:val="00622525"/>
    <w:rsid w:val="00642287"/>
    <w:rsid w:val="006667FE"/>
    <w:rsid w:val="006D6AA5"/>
    <w:rsid w:val="006E17C5"/>
    <w:rsid w:val="007170B0"/>
    <w:rsid w:val="0073402A"/>
    <w:rsid w:val="007F73F9"/>
    <w:rsid w:val="008005C2"/>
    <w:rsid w:val="0083147B"/>
    <w:rsid w:val="00853B09"/>
    <w:rsid w:val="008F0E4F"/>
    <w:rsid w:val="00A11E7E"/>
    <w:rsid w:val="00AF5C5F"/>
    <w:rsid w:val="00B26CC1"/>
    <w:rsid w:val="00BF783A"/>
    <w:rsid w:val="00C10B28"/>
    <w:rsid w:val="00C936FE"/>
    <w:rsid w:val="00CA4061"/>
    <w:rsid w:val="00D53334"/>
    <w:rsid w:val="00E35BBF"/>
    <w:rsid w:val="00E565CB"/>
    <w:rsid w:val="00EA2A70"/>
    <w:rsid w:val="00F12F50"/>
    <w:rsid w:val="00F1317B"/>
    <w:rsid w:val="00F33D47"/>
    <w:rsid w:val="00F96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2E667A"/>
  <w15:chartTrackingRefBased/>
  <w15:docId w15:val="{C2CB72FB-7BEB-4707-8E14-FAECA0D39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3744"/>
    <w:pPr>
      <w:spacing w:after="100" w:afterAutospacing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37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744"/>
  </w:style>
  <w:style w:type="paragraph" w:styleId="Footer">
    <w:name w:val="footer"/>
    <w:basedOn w:val="Normal"/>
    <w:link w:val="FooterChar"/>
    <w:uiPriority w:val="99"/>
    <w:unhideWhenUsed/>
    <w:rsid w:val="000A37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744"/>
  </w:style>
  <w:style w:type="table" w:styleId="TableGrid">
    <w:name w:val="Table Grid"/>
    <w:basedOn w:val="TableNormal"/>
    <w:uiPriority w:val="39"/>
    <w:rsid w:val="000A37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3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10</Words>
  <Characters>628</Characters>
  <Application>Microsoft Office Word</Application>
  <DocSecurity>0</DocSecurity>
  <Lines>5</Lines>
  <Paragraphs>1</Paragraphs>
  <ScaleCrop>false</ScaleCrop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 Erceg</dc:creator>
  <cp:keywords/>
  <dc:description/>
  <cp:lastModifiedBy>Mateja Jurišić Plavotić</cp:lastModifiedBy>
  <cp:revision>41</cp:revision>
  <dcterms:created xsi:type="dcterms:W3CDTF">2023-07-18T08:12:00Z</dcterms:created>
  <dcterms:modified xsi:type="dcterms:W3CDTF">2024-05-20T12:50:00Z</dcterms:modified>
</cp:coreProperties>
</file>